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42E5B7" w14:textId="77777777" w:rsidR="00E6777C" w:rsidRDefault="00494771" w:rsidP="00494771">
      <w:pPr>
        <w:pStyle w:val="Default"/>
        <w:tabs>
          <w:tab w:val="left" w:pos="255"/>
        </w:tabs>
        <w:rPr>
          <w:rFonts w:ascii="Verdana" w:hAnsi="Verdana"/>
          <w:sz w:val="28"/>
          <w:szCs w:val="28"/>
        </w:rPr>
      </w:pPr>
      <w:bookmarkStart w:id="0" w:name="_GoBack"/>
      <w:bookmarkEnd w:id="0"/>
      <w:r>
        <w:rPr>
          <w:rFonts w:ascii="Verdana" w:hAnsi="Verdana"/>
          <w:sz w:val="28"/>
          <w:szCs w:val="28"/>
        </w:rPr>
        <w:tab/>
      </w:r>
    </w:p>
    <w:p w14:paraId="33736929" w14:textId="77777777" w:rsidR="00897001" w:rsidRPr="00897001" w:rsidRDefault="00494771" w:rsidP="00897001">
      <w:pPr>
        <w:jc w:val="center"/>
        <w:rPr>
          <w:rFonts w:ascii="Verdana" w:hAnsi="Verdana"/>
          <w:b/>
          <w:sz w:val="32"/>
          <w:szCs w:val="28"/>
        </w:rPr>
      </w:pPr>
      <w:r>
        <w:rPr>
          <w:rFonts w:ascii="Verdana" w:hAnsi="Verdana"/>
          <w:b/>
          <w:sz w:val="32"/>
          <w:szCs w:val="28"/>
        </w:rPr>
        <w:t>GPES data extraction for pandemic planning and research (COVID-19)</w:t>
      </w:r>
    </w:p>
    <w:p w14:paraId="1889B814" w14:textId="550F732F" w:rsidR="000E005A" w:rsidRPr="000E005A" w:rsidRDefault="000E005A" w:rsidP="00897001">
      <w:pPr>
        <w:rPr>
          <w:rFonts w:ascii="Verdana" w:hAnsi="Verdana"/>
          <w:sz w:val="20"/>
          <w:szCs w:val="20"/>
        </w:rPr>
      </w:pPr>
      <w:r>
        <w:rPr>
          <w:rFonts w:ascii="Verdana" w:hAnsi="Verdana"/>
          <w:sz w:val="20"/>
          <w:szCs w:val="20"/>
        </w:rPr>
        <w:t>(</w:t>
      </w:r>
      <w:r w:rsidR="00860AC3" w:rsidRPr="000E005A">
        <w:rPr>
          <w:rFonts w:ascii="Verdana" w:hAnsi="Verdana"/>
          <w:sz w:val="20"/>
          <w:szCs w:val="20"/>
        </w:rPr>
        <w:t xml:space="preserve">GPES – General </w:t>
      </w:r>
      <w:r w:rsidRPr="000E005A">
        <w:rPr>
          <w:rFonts w:ascii="Verdana" w:hAnsi="Verdana"/>
          <w:sz w:val="20"/>
          <w:szCs w:val="20"/>
        </w:rPr>
        <w:t>Practice</w:t>
      </w:r>
      <w:r w:rsidR="00860AC3" w:rsidRPr="000E005A">
        <w:rPr>
          <w:rFonts w:ascii="Verdana" w:hAnsi="Verdana"/>
          <w:sz w:val="20"/>
          <w:szCs w:val="20"/>
        </w:rPr>
        <w:t xml:space="preserve"> Extraction </w:t>
      </w:r>
      <w:r w:rsidRPr="000E005A">
        <w:rPr>
          <w:rFonts w:ascii="Verdana" w:hAnsi="Verdana"/>
          <w:sz w:val="20"/>
          <w:szCs w:val="20"/>
        </w:rPr>
        <w:t>Service</w:t>
      </w:r>
      <w:r>
        <w:rPr>
          <w:rFonts w:ascii="Verdana" w:hAnsi="Verdana"/>
          <w:sz w:val="20"/>
          <w:szCs w:val="20"/>
        </w:rPr>
        <w:t>)</w:t>
      </w:r>
      <w:r w:rsidRPr="000E005A">
        <w:rPr>
          <w:rFonts w:ascii="Verdana" w:hAnsi="Verdana"/>
          <w:sz w:val="20"/>
          <w:szCs w:val="20"/>
        </w:rPr>
        <w:t xml:space="preserve"> </w:t>
      </w:r>
    </w:p>
    <w:p w14:paraId="6D960EE7" w14:textId="5BC5FE41" w:rsidR="00494771" w:rsidRDefault="00494771" w:rsidP="00897001">
      <w:pPr>
        <w:rPr>
          <w:rFonts w:ascii="Verdana" w:hAnsi="Verdana"/>
          <w:sz w:val="28"/>
          <w:szCs w:val="28"/>
        </w:rPr>
      </w:pPr>
      <w:r>
        <w:rPr>
          <w:rFonts w:ascii="Verdana" w:hAnsi="Verdana"/>
          <w:sz w:val="28"/>
          <w:szCs w:val="28"/>
        </w:rPr>
        <w:br/>
      </w:r>
      <w:r w:rsidR="00F81A85" w:rsidRPr="00F81A85">
        <w:rPr>
          <w:rFonts w:ascii="Verdana" w:hAnsi="Verdana"/>
          <w:sz w:val="28"/>
          <w:szCs w:val="28"/>
        </w:rPr>
        <w:t>University</w:t>
      </w:r>
      <w:r w:rsidR="000E005A" w:rsidRPr="00F81A85">
        <w:rPr>
          <w:rFonts w:ascii="Verdana" w:hAnsi="Verdana"/>
          <w:sz w:val="28"/>
          <w:szCs w:val="28"/>
        </w:rPr>
        <w:t xml:space="preserve"> </w:t>
      </w:r>
      <w:r w:rsidR="00F81A85" w:rsidRPr="00F81A85">
        <w:rPr>
          <w:rFonts w:ascii="Verdana" w:hAnsi="Verdana"/>
          <w:sz w:val="28"/>
          <w:szCs w:val="28"/>
        </w:rPr>
        <w:t>Medical</w:t>
      </w:r>
      <w:r w:rsidR="000E005A" w:rsidRPr="00F81A85">
        <w:rPr>
          <w:rFonts w:ascii="Verdana" w:hAnsi="Verdana"/>
          <w:sz w:val="28"/>
          <w:szCs w:val="28"/>
        </w:rPr>
        <w:t xml:space="preserve"> Group</w:t>
      </w:r>
      <w:r w:rsidR="00F81A85" w:rsidRPr="00F81A85">
        <w:rPr>
          <w:rFonts w:ascii="Verdana" w:hAnsi="Verdana"/>
          <w:sz w:val="28"/>
          <w:szCs w:val="28"/>
        </w:rPr>
        <w:t xml:space="preserve"> p</w:t>
      </w:r>
      <w:r w:rsidR="0064585B" w:rsidRPr="00F81A85">
        <w:rPr>
          <w:rFonts w:ascii="Verdana" w:hAnsi="Verdana"/>
          <w:sz w:val="28"/>
          <w:szCs w:val="28"/>
        </w:rPr>
        <w:t>racti</w:t>
      </w:r>
      <w:r w:rsidR="002D792C" w:rsidRPr="00F81A85">
        <w:rPr>
          <w:rFonts w:ascii="Verdana" w:hAnsi="Verdana"/>
          <w:sz w:val="28"/>
          <w:szCs w:val="28"/>
        </w:rPr>
        <w:t>ce</w:t>
      </w:r>
      <w:r>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14:paraId="30C698EC" w14:textId="77777777" w:rsidR="00494771" w:rsidRPr="00494771" w:rsidRDefault="0064585B" w:rsidP="00897001">
      <w:pPr>
        <w:rPr>
          <w:rFonts w:ascii="Verdana" w:hAnsi="Verdana"/>
          <w:i/>
          <w:iCs/>
          <w:sz w:val="28"/>
          <w:szCs w:val="28"/>
        </w:rPr>
      </w:pPr>
      <w:r>
        <w:rPr>
          <w:rFonts w:ascii="Verdana" w:hAnsi="Verdana"/>
          <w:i/>
          <w:iCs/>
          <w:sz w:val="28"/>
          <w:szCs w:val="28"/>
        </w:rPr>
        <w:t>Will I</w:t>
      </w:r>
      <w:r w:rsidR="00494771" w:rsidRPr="00494771">
        <w:rPr>
          <w:rFonts w:ascii="Verdana" w:hAnsi="Verdana"/>
          <w:i/>
          <w:iCs/>
          <w:sz w:val="28"/>
          <w:szCs w:val="28"/>
        </w:rPr>
        <w:t xml:space="preserve"> be asked for my permission before this happens?</w:t>
      </w:r>
    </w:p>
    <w:p w14:paraId="4DE569E1" w14:textId="77777777"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9"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14:paraId="751BB5E6" w14:textId="77777777"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14:paraId="431E3E9A" w14:textId="77777777" w:rsidR="00494771" w:rsidRDefault="00494771" w:rsidP="00897001">
      <w:pPr>
        <w:rPr>
          <w:rFonts w:ascii="Verdana" w:hAnsi="Verdana"/>
          <w:sz w:val="28"/>
          <w:szCs w:val="28"/>
        </w:rPr>
      </w:pPr>
      <w:r w:rsidRPr="00494771">
        <w:rPr>
          <w:rFonts w:ascii="Verdana" w:hAnsi="Verdana"/>
          <w:sz w:val="28"/>
          <w:szCs w:val="28"/>
        </w:rPr>
        <w:t>The data which NHS Digital will collect and analyse contains NHS Number, postcode, address, surname, forename, sex, ethnicity, date of birth and date of death. It will also include coded health data which is held in your GP record such as details of diagnoses and findings, medications and other prescribed items, investigations, tests and results, treatments and outcomes, vaccinations and immunisations.</w:t>
      </w:r>
    </w:p>
    <w:p w14:paraId="7A547222" w14:textId="77777777"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14:paraId="14AB7A8A" w14:textId="77777777" w:rsidR="00494771" w:rsidRDefault="00494771" w:rsidP="00897001">
      <w:pPr>
        <w:rPr>
          <w:rFonts w:ascii="Verdana" w:hAnsi="Verdana"/>
          <w:sz w:val="28"/>
          <w:szCs w:val="28"/>
        </w:rPr>
      </w:pPr>
      <w:r>
        <w:rPr>
          <w:rFonts w:ascii="Verdana" w:hAnsi="Verdana"/>
          <w:sz w:val="28"/>
          <w:szCs w:val="28"/>
        </w:rPr>
        <w:t xml:space="preserve">That information can then be provided to organisations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hyperlink r:id="rId10" w:history="1">
        <w:r w:rsidRPr="00494771">
          <w:rPr>
            <w:rStyle w:val="Hyperlink"/>
            <w:rFonts w:ascii="Verdana" w:hAnsi="Verdana"/>
            <w:sz w:val="28"/>
            <w:szCs w:val="28"/>
          </w:rPr>
          <w:t>DARS</w:t>
        </w:r>
      </w:hyperlink>
      <w:r w:rsidRPr="00494771">
        <w:rPr>
          <w:rFonts w:ascii="Verdana" w:hAnsi="Verdana"/>
          <w:sz w:val="28"/>
          <w:szCs w:val="28"/>
        </w:rPr>
        <w:t>) with advice on requests for data from this collection from the Independent Group Advising on the Release of Data (</w:t>
      </w:r>
      <w:hyperlink r:id="rId11" w:history="1">
        <w:r w:rsidRPr="00494771">
          <w:rPr>
            <w:rStyle w:val="Hyperlink"/>
            <w:rFonts w:ascii="Verdana" w:hAnsi="Verdana"/>
            <w:sz w:val="28"/>
            <w:szCs w:val="28"/>
          </w:rPr>
          <w:t>IGARD</w:t>
        </w:r>
      </w:hyperlink>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2" w:history="1">
        <w:r w:rsidRPr="00533B00">
          <w:rPr>
            <w:rStyle w:val="Hyperlink"/>
            <w:rFonts w:ascii="Verdana" w:hAnsi="Verdana"/>
            <w:sz w:val="28"/>
            <w:szCs w:val="28"/>
          </w:rPr>
          <w:t>RCGP</w:t>
        </w:r>
      </w:hyperlink>
      <w:r w:rsidRPr="00494771">
        <w:rPr>
          <w:rFonts w:ascii="Verdana" w:hAnsi="Verdana"/>
          <w:sz w:val="28"/>
          <w:szCs w:val="28"/>
        </w:rPr>
        <w:t xml:space="preserve"> and the </w:t>
      </w:r>
      <w:hyperlink r:id="rId13" w:history="1">
        <w:r w:rsidRPr="00533B00">
          <w:rPr>
            <w:rStyle w:val="Hyperlink"/>
            <w:rFonts w:ascii="Verdana" w:hAnsi="Verdana"/>
            <w:sz w:val="28"/>
            <w:szCs w:val="28"/>
          </w:rPr>
          <w:t>BMA</w:t>
        </w:r>
      </w:hyperlink>
      <w:r w:rsidRPr="00494771">
        <w:rPr>
          <w:rFonts w:ascii="Verdana" w:hAnsi="Verdana"/>
          <w:sz w:val="28"/>
          <w:szCs w:val="28"/>
        </w:rPr>
        <w:t>.</w:t>
      </w:r>
    </w:p>
    <w:p w14:paraId="1188C119" w14:textId="77777777"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14:paraId="4664A211" w14:textId="77777777"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14:paraId="1DAA32AE" w14:textId="77777777"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14:paraId="25670226" w14:textId="77777777"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i.e. to opt-out).</w:t>
      </w:r>
    </w:p>
    <w:p w14:paraId="7BCA2379" w14:textId="77777777" w:rsidR="00494771" w:rsidRDefault="00494771" w:rsidP="00897001">
      <w:pPr>
        <w:rPr>
          <w:rFonts w:ascii="Verdana" w:hAnsi="Verdana"/>
          <w:sz w:val="28"/>
          <w:szCs w:val="28"/>
        </w:rPr>
      </w:pPr>
    </w:p>
    <w:p w14:paraId="14BFD797" w14:textId="77777777" w:rsidR="00494771" w:rsidRPr="00494771" w:rsidRDefault="00494771" w:rsidP="00494771">
      <w:pPr>
        <w:rPr>
          <w:rFonts w:ascii="Verdana" w:hAnsi="Verdana"/>
          <w:sz w:val="28"/>
          <w:szCs w:val="28"/>
        </w:rPr>
      </w:pPr>
    </w:p>
    <w:p w14:paraId="1EBE6E6F" w14:textId="77777777"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data, </w:t>
      </w:r>
      <w:r w:rsidR="005A7001">
        <w:rPr>
          <w:rFonts w:ascii="Verdana" w:hAnsi="Verdana"/>
          <w:sz w:val="28"/>
          <w:szCs w:val="28"/>
        </w:rPr>
        <w:t xml:space="preserve">that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14:paraId="0A9F631B" w14:textId="77777777"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14:paraId="1FA9C0ED" w14:textId="77777777"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14:paraId="4E5B0DD4" w14:textId="77777777" w:rsidR="003E307C" w:rsidRDefault="003E307C" w:rsidP="00761BB8">
      <w:pPr>
        <w:pStyle w:val="ListParagraph"/>
        <w:ind w:left="0"/>
        <w:rPr>
          <w:rFonts w:ascii="Verdana" w:hAnsi="Verdana"/>
          <w:sz w:val="28"/>
          <w:szCs w:val="28"/>
        </w:rPr>
      </w:pPr>
    </w:p>
    <w:p w14:paraId="162E4DAB" w14:textId="77777777"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data</w:t>
      </w:r>
      <w:r>
        <w:rPr>
          <w:rFonts w:ascii="Verdana" w:hAnsi="Verdana"/>
          <w:sz w:val="28"/>
          <w:szCs w:val="28"/>
        </w:rPr>
        <w:br/>
      </w:r>
      <w:r w:rsidRPr="00897001">
        <w:rPr>
          <w:rFonts w:ascii="Verdana" w:hAnsi="Verdana"/>
          <w:sz w:val="28"/>
          <w:szCs w:val="28"/>
        </w:rPr>
        <w:t xml:space="preserve">(i.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14:paraId="09664FD3" w14:textId="77777777" w:rsidR="00DA5CC1" w:rsidRDefault="00494771" w:rsidP="00897001">
      <w:pPr>
        <w:rPr>
          <w:rFonts w:ascii="Verdana" w:hAnsi="Verdana"/>
          <w:i/>
          <w:iCs/>
          <w:sz w:val="28"/>
          <w:szCs w:val="28"/>
        </w:rPr>
      </w:pPr>
      <w:r>
        <w:rPr>
          <w:rFonts w:ascii="Verdana" w:hAnsi="Verdana"/>
          <w:i/>
          <w:iCs/>
          <w:sz w:val="28"/>
          <w:szCs w:val="28"/>
        </w:rPr>
        <w:t>What if I opt-out?</w:t>
      </w:r>
    </w:p>
    <w:p w14:paraId="3510F5B2" w14:textId="77777777" w:rsidR="00494771" w:rsidRDefault="00494771" w:rsidP="00897001">
      <w:pPr>
        <w:rPr>
          <w:rFonts w:ascii="Verdana" w:hAnsi="Verdana"/>
          <w:sz w:val="28"/>
          <w:szCs w:val="28"/>
        </w:rPr>
      </w:pPr>
      <w:r>
        <w:rPr>
          <w:rFonts w:ascii="Verdana" w:hAnsi="Verdana"/>
          <w:sz w:val="28"/>
          <w:szCs w:val="28"/>
        </w:rPr>
        <w:t xml:space="preserve">Your data will not be extracted and uploaded to NHS Digital for this purpose. Your data remains fully available to your GP surgery and, in all the other ways that </w:t>
      </w:r>
      <w:r w:rsidR="002D792C">
        <w:rPr>
          <w:rFonts w:ascii="Verdana" w:hAnsi="Verdana"/>
          <w:sz w:val="28"/>
          <w:szCs w:val="28"/>
        </w:rPr>
        <w:t>we share</w:t>
      </w:r>
      <w:r>
        <w:rPr>
          <w:rFonts w:ascii="Verdana" w:hAnsi="Verdana"/>
          <w:sz w:val="28"/>
          <w:szCs w:val="28"/>
        </w:rPr>
        <w:t xml:space="preserve"> your GP record, to external organisations such as NHS 111, the GP out-of-hours service, the ambulance service, A&amp;E etc. </w:t>
      </w:r>
    </w:p>
    <w:p w14:paraId="66AE6F4D" w14:textId="77777777" w:rsidR="00494771" w:rsidRPr="00494771" w:rsidRDefault="00494771" w:rsidP="00897001">
      <w:pPr>
        <w:rPr>
          <w:rFonts w:ascii="Verdana" w:hAnsi="Verdana"/>
          <w:i/>
          <w:iCs/>
          <w:sz w:val="28"/>
          <w:szCs w:val="28"/>
        </w:rPr>
      </w:pPr>
      <w:r>
        <w:rPr>
          <w:rFonts w:ascii="Verdana" w:hAnsi="Verdana"/>
          <w:i/>
          <w:iCs/>
          <w:sz w:val="28"/>
          <w:szCs w:val="28"/>
        </w:rPr>
        <w:t>So how do I opt-out?</w:t>
      </w:r>
    </w:p>
    <w:p w14:paraId="4CF0BB4F" w14:textId="77AC3B8B" w:rsidR="0064585B" w:rsidRDefault="00897001" w:rsidP="00897001">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Pr="00897001">
        <w:rPr>
          <w:rFonts w:ascii="Verdana" w:hAnsi="Verdana"/>
          <w:sz w:val="28"/>
          <w:szCs w:val="28"/>
        </w:rPr>
        <w:t xml:space="preserve">, by filling in </w:t>
      </w:r>
      <w:r w:rsidR="00150938">
        <w:rPr>
          <w:rFonts w:ascii="Verdana" w:hAnsi="Verdana"/>
          <w:sz w:val="28"/>
          <w:szCs w:val="28"/>
        </w:rPr>
        <w:t>our opt-out form</w:t>
      </w:r>
      <w:r w:rsidR="0064585B">
        <w:rPr>
          <w:rFonts w:ascii="Verdana" w:hAnsi="Verdana"/>
          <w:sz w:val="28"/>
          <w:szCs w:val="28"/>
        </w:rPr>
        <w:t xml:space="preserve"> </w:t>
      </w:r>
      <w:r w:rsidR="00870A23">
        <w:rPr>
          <w:rFonts w:ascii="Verdana" w:eastAsia="Times New Roman" w:hAnsi="Verdana"/>
          <w:color w:val="000000"/>
          <w:sz w:val="28"/>
          <w:szCs w:val="24"/>
          <w:lang w:eastAsia="en-GB"/>
        </w:rPr>
        <w:t>attached.</w:t>
      </w:r>
    </w:p>
    <w:p w14:paraId="4A4E9379" w14:textId="77777777" w:rsidR="00897001" w:rsidRPr="00897001" w:rsidRDefault="003E307C" w:rsidP="00897001">
      <w:pPr>
        <w:rPr>
          <w:rFonts w:ascii="Verdana" w:hAnsi="Verdana"/>
          <w:sz w:val="28"/>
          <w:szCs w:val="28"/>
        </w:rPr>
      </w:pPr>
      <w:r>
        <w:rPr>
          <w:rFonts w:ascii="Verdana" w:hAnsi="Verdana"/>
          <w:sz w:val="28"/>
          <w:szCs w:val="28"/>
        </w:rPr>
        <w:t xml:space="preserve"> </w:t>
      </w:r>
      <w:r w:rsidR="00150938">
        <w:rPr>
          <w:rFonts w:ascii="Verdana" w:hAnsi="Verdana"/>
          <w:sz w:val="28"/>
          <w:szCs w:val="28"/>
        </w:rPr>
        <w:br/>
      </w:r>
      <w:r w:rsidR="00897001" w:rsidRPr="00897001">
        <w:rPr>
          <w:rFonts w:ascii="Verdana" w:hAnsi="Verdana"/>
          <w:sz w:val="28"/>
          <w:szCs w:val="28"/>
        </w:rPr>
        <w:t xml:space="preserve">If you have already opted out of secondary uses (e.g. if you had opted out of </w:t>
      </w:r>
      <w:r w:rsidR="00494771" w:rsidRPr="0064585B">
        <w:rPr>
          <w:rFonts w:ascii="Verdana" w:hAnsi="Verdana"/>
          <w:i/>
          <w:sz w:val="28"/>
          <w:szCs w:val="28"/>
        </w:rPr>
        <w:t>risk stratification for case finding</w:t>
      </w:r>
      <w:r w:rsidR="00897001" w:rsidRPr="00897001">
        <w:rPr>
          <w:rFonts w:ascii="Verdana" w:hAnsi="Verdana"/>
          <w:sz w:val="28"/>
          <w:szCs w:val="28"/>
        </w:rPr>
        <w:t>)</w:t>
      </w:r>
      <w:r w:rsidR="00494771">
        <w:rPr>
          <w:rFonts w:ascii="Verdana" w:hAnsi="Verdana"/>
          <w:sz w:val="28"/>
          <w:szCs w:val="28"/>
        </w:rPr>
        <w:t xml:space="preserve"> </w:t>
      </w:r>
      <w:r w:rsidR="00897001"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00897001"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14:paraId="437C77A0" w14:textId="77777777"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if and when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14:paraId="190619D5" w14:textId="77777777" w:rsidR="00DA5CC1" w:rsidRDefault="00DA5CC1" w:rsidP="00897001">
      <w:pPr>
        <w:rPr>
          <w:rFonts w:ascii="Verdana" w:hAnsi="Verdana"/>
          <w:sz w:val="28"/>
          <w:szCs w:val="28"/>
        </w:rPr>
      </w:pPr>
    </w:p>
    <w:p w14:paraId="1A19B8A7" w14:textId="77777777" w:rsidR="00E96001" w:rsidRDefault="00DA5CC1" w:rsidP="00DA5CC1">
      <w:pPr>
        <w:rPr>
          <w:rFonts w:ascii="Verdana" w:hAnsi="Verdana"/>
          <w:i/>
          <w:iCs/>
          <w:sz w:val="28"/>
          <w:szCs w:val="28"/>
        </w:rPr>
      </w:pPr>
      <w:r>
        <w:rPr>
          <w:rFonts w:ascii="Verdana" w:hAnsi="Verdana"/>
          <w:sz w:val="28"/>
          <w:szCs w:val="28"/>
        </w:rPr>
        <w:br/>
      </w:r>
      <w:r w:rsidR="00494771">
        <w:rPr>
          <w:rFonts w:ascii="Verdana" w:hAnsi="Verdana"/>
          <w:i/>
          <w:iCs/>
          <w:sz w:val="28"/>
          <w:szCs w:val="28"/>
        </w:rPr>
        <w:t>Where can I find more information?</w:t>
      </w:r>
      <w:r w:rsidR="00E96001">
        <w:rPr>
          <w:rFonts w:ascii="Verdana" w:hAnsi="Verdana"/>
          <w:i/>
          <w:iCs/>
          <w:sz w:val="28"/>
          <w:szCs w:val="28"/>
        </w:rPr>
        <w:br/>
      </w:r>
    </w:p>
    <w:p w14:paraId="67CDA1F4" w14:textId="77777777" w:rsidR="00494771" w:rsidRDefault="00031B47" w:rsidP="00494771">
      <w:pPr>
        <w:numPr>
          <w:ilvl w:val="0"/>
          <w:numId w:val="34"/>
        </w:numPr>
        <w:rPr>
          <w:rFonts w:ascii="Verdana" w:hAnsi="Verdana"/>
          <w:sz w:val="28"/>
          <w:szCs w:val="28"/>
        </w:rPr>
      </w:pPr>
      <w:hyperlink r:id="rId14" w:history="1">
        <w:r w:rsidR="00494771" w:rsidRPr="00494771">
          <w:rPr>
            <w:rStyle w:val="Hyperlink"/>
            <w:rFonts w:ascii="Verdana" w:hAnsi="Verdana"/>
            <w:sz w:val="28"/>
            <w:szCs w:val="28"/>
          </w:rPr>
          <w:t>NHS Digital has produced a transparency notice about this</w:t>
        </w:r>
      </w:hyperlink>
    </w:p>
    <w:p w14:paraId="56CAEBD3" w14:textId="77777777"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5"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14:paraId="41C5E3DB" w14:textId="77777777" w:rsidR="001A0DC1" w:rsidRPr="001A0DC1" w:rsidRDefault="00761BB8" w:rsidP="00897001">
      <w:pPr>
        <w:numPr>
          <w:ilvl w:val="0"/>
          <w:numId w:val="34"/>
        </w:numPr>
        <w:rPr>
          <w:rFonts w:ascii="Verdana" w:hAnsi="Verdana"/>
          <w:sz w:val="28"/>
          <w:szCs w:val="28"/>
        </w:rPr>
      </w:pPr>
      <w:r w:rsidRPr="00494771">
        <w:rPr>
          <w:rFonts w:ascii="Verdana" w:eastAsia="Times New Roman" w:hAnsi="Verdana"/>
          <w:color w:val="000000"/>
          <w:sz w:val="28"/>
          <w:szCs w:val="24"/>
          <w:lang w:eastAsia="en-GB"/>
        </w:rPr>
        <w:t>More information about Type 1 secondary use objections can be f</w:t>
      </w:r>
      <w:r w:rsidR="0064585B">
        <w:rPr>
          <w:rFonts w:ascii="Verdana" w:eastAsia="Times New Roman" w:hAnsi="Verdana"/>
          <w:color w:val="000000"/>
          <w:sz w:val="28"/>
          <w:szCs w:val="24"/>
          <w:lang w:eastAsia="en-GB"/>
        </w:rPr>
        <w:t xml:space="preserve">ound in our dedicated factsheet </w:t>
      </w:r>
    </w:p>
    <w:p w14:paraId="5FC3191B" w14:textId="77777777" w:rsidR="00761BB8" w:rsidRPr="00E96001" w:rsidRDefault="00DC4EEE" w:rsidP="001A0DC1">
      <w:pPr>
        <w:ind w:left="360"/>
        <w:rPr>
          <w:rFonts w:ascii="Verdana" w:hAnsi="Verdana"/>
          <w:sz w:val="28"/>
          <w:szCs w:val="28"/>
        </w:rPr>
      </w:pPr>
      <w:r>
        <w:rPr>
          <w:rFonts w:ascii="Verdana" w:eastAsia="Times New Roman" w:hAnsi="Verdana"/>
          <w:color w:val="000000"/>
          <w:sz w:val="28"/>
          <w:szCs w:val="24"/>
          <w:lang w:eastAsia="en-GB"/>
        </w:rPr>
        <w:t xml:space="preserve"> </w:t>
      </w:r>
      <w:bookmarkStart w:id="1" w:name="_MON_1651301751"/>
      <w:bookmarkEnd w:id="1"/>
      <w:r>
        <w:rPr>
          <w:rFonts w:ascii="Verdana" w:eastAsia="Times New Roman" w:hAnsi="Verdana"/>
          <w:color w:val="000000"/>
          <w:sz w:val="28"/>
          <w:szCs w:val="24"/>
          <w:lang w:eastAsia="en-GB"/>
        </w:rPr>
        <w:object w:dxaOrig="1543" w:dyaOrig="1000" w14:anchorId="6A662A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6" o:title=""/>
          </v:shape>
          <o:OLEObject Type="Embed" ProgID="Word.Document.12" ShapeID="_x0000_i1025" DrawAspect="Icon" ObjectID="_1662194577" r:id="rId17">
            <o:FieldCodes>\s</o:FieldCodes>
          </o:OLEObject>
        </w:object>
      </w:r>
    </w:p>
    <w:p w14:paraId="3E84EF73" w14:textId="5AE05853" w:rsidR="00567E0A" w:rsidRPr="00567E0A" w:rsidRDefault="00E96001" w:rsidP="00BE130C">
      <w:pPr>
        <w:numPr>
          <w:ilvl w:val="0"/>
          <w:numId w:val="34"/>
        </w:numPr>
        <w:rPr>
          <w:rFonts w:ascii="Verdana" w:hAnsi="Verdana"/>
          <w:sz w:val="28"/>
          <w:szCs w:val="28"/>
          <w:shd w:val="clear" w:color="auto" w:fill="FAFAFB"/>
        </w:rPr>
      </w:pPr>
      <w:r w:rsidRPr="00567E0A">
        <w:rPr>
          <w:rFonts w:ascii="Verdana" w:eastAsia="Times New Roman" w:hAnsi="Verdana"/>
          <w:color w:val="000000"/>
          <w:sz w:val="28"/>
          <w:szCs w:val="24"/>
          <w:lang w:eastAsia="en-GB"/>
        </w:rPr>
        <w:t xml:space="preserve">Detailed information about your medical records and how </w:t>
      </w:r>
      <w:r w:rsidR="002D792C" w:rsidRPr="00567E0A">
        <w:rPr>
          <w:rFonts w:ascii="Verdana" w:eastAsia="Times New Roman" w:hAnsi="Verdana"/>
          <w:color w:val="000000"/>
          <w:sz w:val="28"/>
          <w:szCs w:val="24"/>
          <w:lang w:eastAsia="en-GB"/>
        </w:rPr>
        <w:t xml:space="preserve">your practice </w:t>
      </w:r>
      <w:r w:rsidRPr="00567E0A">
        <w:rPr>
          <w:rFonts w:ascii="Verdana" w:eastAsia="Times New Roman" w:hAnsi="Verdana"/>
          <w:color w:val="000000"/>
          <w:sz w:val="28"/>
          <w:szCs w:val="24"/>
          <w:lang w:eastAsia="en-GB"/>
        </w:rPr>
        <w:t>processes your</w:t>
      </w:r>
      <w:r w:rsidR="002D792C" w:rsidRPr="00567E0A">
        <w:rPr>
          <w:rFonts w:ascii="Verdana" w:eastAsia="Times New Roman" w:hAnsi="Verdana"/>
          <w:color w:val="000000"/>
          <w:sz w:val="28"/>
          <w:szCs w:val="24"/>
          <w:lang w:eastAsia="en-GB"/>
        </w:rPr>
        <w:t xml:space="preserve"> in</w:t>
      </w:r>
      <w:r w:rsidR="0064585B" w:rsidRPr="00567E0A">
        <w:rPr>
          <w:rFonts w:ascii="Verdana" w:eastAsia="Times New Roman" w:hAnsi="Verdana"/>
          <w:color w:val="000000"/>
          <w:sz w:val="28"/>
          <w:szCs w:val="24"/>
          <w:lang w:eastAsia="en-GB"/>
        </w:rPr>
        <w:t xml:space="preserve">formation can be found in our </w:t>
      </w:r>
      <w:r w:rsidR="002D792C" w:rsidRPr="00567E0A">
        <w:rPr>
          <w:rFonts w:ascii="Verdana" w:eastAsia="Times New Roman" w:hAnsi="Verdana"/>
          <w:color w:val="000000"/>
          <w:sz w:val="28"/>
          <w:szCs w:val="24"/>
          <w:lang w:eastAsia="en-GB"/>
        </w:rPr>
        <w:t>privacy notice</w:t>
      </w:r>
      <w:r w:rsidR="00567E0A">
        <w:rPr>
          <w:rFonts w:ascii="Verdana" w:eastAsia="Times New Roman" w:hAnsi="Verdana"/>
          <w:color w:val="000000"/>
          <w:sz w:val="28"/>
          <w:szCs w:val="24"/>
          <w:lang w:eastAsia="en-GB"/>
        </w:rPr>
        <w:t>:</w:t>
      </w:r>
      <w:r w:rsidRPr="00567E0A">
        <w:rPr>
          <w:rFonts w:ascii="Verdana" w:eastAsia="Times New Roman" w:hAnsi="Verdana"/>
          <w:color w:val="000000"/>
          <w:sz w:val="28"/>
          <w:szCs w:val="24"/>
          <w:lang w:eastAsia="en-GB"/>
        </w:rPr>
        <w:t xml:space="preserve"> </w:t>
      </w:r>
      <w:hyperlink r:id="rId18" w:history="1">
        <w:r w:rsidR="00567E0A" w:rsidRPr="004F29FB">
          <w:rPr>
            <w:rStyle w:val="Hyperlink"/>
            <w:rFonts w:ascii="Verdana" w:eastAsia="Times New Roman" w:hAnsi="Verdana"/>
            <w:sz w:val="28"/>
            <w:szCs w:val="24"/>
            <w:lang w:eastAsia="en-GB"/>
          </w:rPr>
          <w:t>https://www.readinguniversitymedicalpractice.nhs.uk/info.aspx?p=2&amp;pr=K81605&amp;t=1&amp;high=privacy+notice</w:t>
        </w:r>
      </w:hyperlink>
      <w:r w:rsidR="002D792C" w:rsidRPr="00567E0A">
        <w:rPr>
          <w:rFonts w:ascii="Verdana" w:eastAsia="Times New Roman" w:hAnsi="Verdana"/>
          <w:color w:val="000000"/>
          <w:sz w:val="28"/>
          <w:szCs w:val="24"/>
          <w:lang w:eastAsia="en-GB"/>
        </w:rPr>
        <w:t xml:space="preserve"> </w:t>
      </w:r>
    </w:p>
    <w:p w14:paraId="2B521C38" w14:textId="36A06B9A" w:rsidR="0064585B" w:rsidRDefault="00E96001" w:rsidP="00BE130C">
      <w:pPr>
        <w:numPr>
          <w:ilvl w:val="0"/>
          <w:numId w:val="34"/>
        </w:numPr>
        <w:rPr>
          <w:rFonts w:ascii="Verdana" w:hAnsi="Verdana"/>
          <w:sz w:val="28"/>
          <w:szCs w:val="28"/>
          <w:shd w:val="clear" w:color="auto" w:fill="FAFAFB"/>
        </w:rPr>
      </w:pPr>
      <w:r w:rsidRPr="00567E0A">
        <w:rPr>
          <w:rFonts w:ascii="Verdana" w:hAnsi="Verdana"/>
          <w:sz w:val="28"/>
          <w:szCs w:val="28"/>
          <w:shd w:val="clear" w:color="auto" w:fill="FAFAFB"/>
        </w:rPr>
        <w:br/>
      </w:r>
      <w:r w:rsidR="005A7001" w:rsidRPr="00567E0A">
        <w:rPr>
          <w:rFonts w:ascii="Verdana" w:hAnsi="Verdana"/>
          <w:sz w:val="28"/>
          <w:szCs w:val="28"/>
          <w:shd w:val="clear" w:color="auto" w:fill="FAFAFB"/>
        </w:rPr>
        <w:t>If you would like any further information about primary or secondary uses of your GP record, opting out, the NHS Databases, access to your medical record, confidentiality, or about any other aspect of NHS data sharing or your medical records, then please do contact the surgery’s Caldicott Guardian/Information Governance lead</w:t>
      </w:r>
      <w:r w:rsidR="00DA5CC1" w:rsidRPr="00567E0A">
        <w:rPr>
          <w:rFonts w:ascii="Verdana" w:hAnsi="Verdana"/>
          <w:sz w:val="28"/>
          <w:szCs w:val="28"/>
          <w:shd w:val="clear" w:color="auto" w:fill="FAFAFB"/>
        </w:rPr>
        <w:t>/Data Protection Officer</w:t>
      </w:r>
      <w:r w:rsidR="005A7001" w:rsidRPr="00567E0A">
        <w:rPr>
          <w:rFonts w:ascii="Verdana" w:hAnsi="Verdana"/>
          <w:sz w:val="28"/>
          <w:szCs w:val="28"/>
          <w:shd w:val="clear" w:color="auto" w:fill="FAFAFB"/>
        </w:rPr>
        <w:t>:</w:t>
      </w:r>
      <w:r w:rsidR="00A031D5" w:rsidRPr="00A031D5">
        <w:rPr>
          <w:rFonts w:ascii="Verdana" w:hAnsi="Verdana"/>
          <w:sz w:val="28"/>
          <w:szCs w:val="28"/>
          <w:shd w:val="clear" w:color="auto" w:fill="FAFAFB"/>
        </w:rPr>
        <w:t xml:space="preserve"> </w:t>
      </w:r>
      <w:hyperlink r:id="rId19" w:history="1">
        <w:r w:rsidR="00A031D5" w:rsidRPr="00076490">
          <w:rPr>
            <w:rStyle w:val="Hyperlink"/>
            <w:rFonts w:ascii="Verdana" w:hAnsi="Verdana"/>
            <w:sz w:val="28"/>
            <w:szCs w:val="28"/>
            <w:shd w:val="clear" w:color="auto" w:fill="FAFAFB"/>
          </w:rPr>
          <w:t>bwccg.uscripts@nhs.net</w:t>
        </w:r>
      </w:hyperlink>
    </w:p>
    <w:p w14:paraId="1F4B83B2" w14:textId="77777777" w:rsidR="00A031D5" w:rsidRPr="00567E0A" w:rsidRDefault="00A031D5" w:rsidP="00A031D5">
      <w:pPr>
        <w:ind w:left="720"/>
        <w:rPr>
          <w:rFonts w:ascii="Verdana" w:hAnsi="Verdana"/>
          <w:sz w:val="28"/>
          <w:szCs w:val="28"/>
          <w:shd w:val="clear" w:color="auto" w:fill="FAFAFB"/>
        </w:rPr>
      </w:pPr>
    </w:p>
    <w:p w14:paraId="1AC5310E" w14:textId="77777777" w:rsidR="00F13429" w:rsidRDefault="00F13429" w:rsidP="003E307C">
      <w:pPr>
        <w:pStyle w:val="Header"/>
        <w:jc w:val="center"/>
        <w:rPr>
          <w:rStyle w:val="Hyperlink"/>
          <w:rFonts w:ascii="Verdana" w:hAnsi="Verdana"/>
          <w:color w:val="4646C6"/>
          <w:sz w:val="28"/>
          <w:szCs w:val="28"/>
          <w:u w:val="none"/>
          <w:shd w:val="clear" w:color="auto" w:fill="FAFAFB"/>
        </w:rPr>
      </w:pPr>
    </w:p>
    <w:p w14:paraId="19F7B750" w14:textId="77777777" w:rsidR="00F13429" w:rsidRPr="00F13429" w:rsidRDefault="00F13429" w:rsidP="00F13429"/>
    <w:p w14:paraId="4F4027A4" w14:textId="77777777" w:rsidR="00F13429" w:rsidRPr="00F13429" w:rsidRDefault="00F13429" w:rsidP="00F13429"/>
    <w:p w14:paraId="6B3DA587" w14:textId="77777777" w:rsidR="00E4264D" w:rsidRDefault="00494771" w:rsidP="00761BB8">
      <w:pPr>
        <w:pStyle w:val="Header"/>
        <w:jc w:val="center"/>
      </w:pPr>
      <w:r>
        <w:rPr>
          <w:rFonts w:ascii="Arial" w:eastAsia="Arial"/>
          <w:b/>
          <w:sz w:val="36"/>
          <w:szCs w:val="36"/>
          <w:u w:val="single"/>
        </w:rPr>
        <w:br w:type="page"/>
      </w:r>
      <w:r>
        <w:rPr>
          <w:rFonts w:ascii="Arial" w:eastAsia="Arial"/>
          <w:b/>
          <w:sz w:val="36"/>
          <w:szCs w:val="36"/>
          <w:u w:val="single"/>
        </w:rPr>
        <w:lastRenderedPageBreak/>
        <w:br/>
      </w:r>
      <w:r w:rsidR="00E4264D" w:rsidRPr="00B13799">
        <w:rPr>
          <w:rFonts w:ascii="Arial" w:eastAsia="Arial"/>
          <w:b/>
          <w:sz w:val="36"/>
          <w:szCs w:val="36"/>
          <w:u w:val="single"/>
        </w:rPr>
        <w:t xml:space="preserve">OPT OUT FORM </w:t>
      </w:r>
      <w:r w:rsidR="00E4264D">
        <w:rPr>
          <w:rFonts w:ascii="Arial" w:eastAsia="Arial"/>
          <w:b/>
          <w:sz w:val="36"/>
          <w:szCs w:val="36"/>
          <w:u w:val="single"/>
        </w:rPr>
        <w:t>–</w:t>
      </w:r>
      <w:r w:rsidR="00E4264D" w:rsidRPr="00B13799">
        <w:rPr>
          <w:rFonts w:ascii="Arial" w:eastAsia="Arial"/>
          <w:b/>
          <w:sz w:val="36"/>
          <w:szCs w:val="36"/>
          <w:u w:val="single"/>
        </w:rPr>
        <w:t xml:space="preserve"> </w:t>
      </w:r>
      <w:r w:rsidR="00E4264D">
        <w:rPr>
          <w:rFonts w:ascii="Arial" w:eastAsia="Arial"/>
          <w:b/>
          <w:sz w:val="36"/>
          <w:szCs w:val="36"/>
          <w:u w:val="single"/>
        </w:rPr>
        <w:t>MEDICAL RECORDS</w:t>
      </w:r>
    </w:p>
    <w:p w14:paraId="37041BE9" w14:textId="65D72CF9"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 xml:space="preserve">Dear </w:t>
      </w:r>
      <w:r w:rsidR="00772FCD">
        <w:rPr>
          <w:rFonts w:ascii="Verdana" w:eastAsia="Verdana"/>
          <w:sz w:val="24"/>
          <w:szCs w:val="28"/>
        </w:rPr>
        <w:t>University Medical</w:t>
      </w:r>
      <w:r w:rsidRPr="00354BC1">
        <w:rPr>
          <w:rFonts w:ascii="Verdana" w:eastAsia="Verdana"/>
          <w:sz w:val="24"/>
          <w:szCs w:val="28"/>
        </w:rPr>
        <w:t xml:space="preserve"> Group,</w:t>
      </w:r>
    </w:p>
    <w:p w14:paraId="33AF9AD4" w14:textId="77777777"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14:paraId="72D3810B" w14:textId="77777777"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14:paraId="4E17ECF7" w14:textId="77777777" w:rsidTr="00D371CF">
        <w:tc>
          <w:tcPr>
            <w:tcW w:w="998" w:type="dxa"/>
          </w:tcPr>
          <w:p w14:paraId="370A6E85" w14:textId="77777777"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14:paraId="263EB0F8" w14:textId="77777777"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14:paraId="227B946A" w14:textId="77777777" w:rsidTr="00D371CF">
        <w:trPr>
          <w:trHeight w:val="325"/>
        </w:trPr>
        <w:tc>
          <w:tcPr>
            <w:tcW w:w="998" w:type="dxa"/>
          </w:tcPr>
          <w:p w14:paraId="06EA9587" w14:textId="77777777" w:rsidR="00E4264D" w:rsidRPr="00354BC1" w:rsidRDefault="00E4264D" w:rsidP="00D371CF">
            <w:pPr>
              <w:rPr>
                <w:rFonts w:ascii="Verdana" w:eastAsia="Verdana"/>
                <w:sz w:val="28"/>
                <w:szCs w:val="28"/>
              </w:rPr>
            </w:pPr>
          </w:p>
        </w:tc>
        <w:tc>
          <w:tcPr>
            <w:tcW w:w="8038" w:type="dxa"/>
          </w:tcPr>
          <w:p w14:paraId="70770EB1" w14:textId="77777777"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14:paraId="79F96093" w14:textId="77777777"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14:paraId="6EFADED6" w14:textId="77777777" w:rsidR="00E4264D" w:rsidRPr="00354BC1" w:rsidRDefault="00031B47" w:rsidP="00E4264D">
      <w:pPr>
        <w:pStyle w:val="Default"/>
        <w:rPr>
          <w:rFonts w:ascii="Verdana" w:hAnsi="Verdana"/>
          <w:szCs w:val="28"/>
        </w:rPr>
      </w:pPr>
      <w:r>
        <w:rPr>
          <w:rFonts w:ascii="Verdana" w:hAnsi="Verdana"/>
          <w:szCs w:val="28"/>
        </w:rPr>
        <w:pict w14:anchorId="6C6C466D">
          <v:rect id="_x0000_i1026" style="width:0;height:1.5pt" o:hralign="center" o:hrstd="t" o:hr="t" fillcolor="gray" stroked="f"/>
        </w:pict>
      </w:r>
    </w:p>
    <w:p w14:paraId="64975D5D" w14:textId="77777777" w:rsidR="00E4264D" w:rsidRPr="00354BC1" w:rsidRDefault="00E4264D" w:rsidP="00E4264D">
      <w:pPr>
        <w:pStyle w:val="Default"/>
        <w:rPr>
          <w:rFonts w:ascii="Verdana" w:hAnsi="Verdana"/>
          <w:szCs w:val="28"/>
        </w:rPr>
      </w:pPr>
    </w:p>
    <w:p w14:paraId="1DE59E64" w14:textId="77777777"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14:paraId="0CFA217F" w14:textId="77777777" w:rsidR="00E4264D" w:rsidRPr="00354BC1" w:rsidRDefault="00E4264D" w:rsidP="00E4264D">
      <w:pPr>
        <w:spacing w:after="100" w:afterAutospacing="1"/>
        <w:rPr>
          <w:rFonts w:ascii="Verdana" w:hAnsi="Verdana"/>
          <w:sz w:val="24"/>
          <w:szCs w:val="28"/>
        </w:rPr>
      </w:pPr>
      <w:r>
        <w:rPr>
          <w:rFonts w:ascii="Verdana" w:hAnsi="Verdana"/>
          <w:sz w:val="24"/>
          <w:szCs w:val="28"/>
        </w:rPr>
        <w:br/>
      </w:r>
      <w:r w:rsidRPr="00354BC1">
        <w:rPr>
          <w:rFonts w:ascii="Verdana" w:hAnsi="Verdana"/>
          <w:sz w:val="24"/>
          <w:szCs w:val="28"/>
        </w:rPr>
        <w:br/>
      </w:r>
    </w:p>
    <w:p w14:paraId="72E3BD55" w14:textId="77777777" w:rsidR="00E4264D" w:rsidRPr="00354BC1" w:rsidRDefault="00E4264D" w:rsidP="00E4264D">
      <w:pPr>
        <w:rPr>
          <w:rFonts w:ascii="Verdana" w:hAnsi="Verdana"/>
          <w:sz w:val="24"/>
          <w:szCs w:val="28"/>
        </w:rPr>
      </w:pPr>
      <w:r w:rsidRPr="00354BC1">
        <w:rPr>
          <w:rFonts w:ascii="Verdana" w:hAnsi="Verdana"/>
          <w:sz w:val="24"/>
          <w:szCs w:val="28"/>
        </w:rPr>
        <w:t>Signature:</w:t>
      </w:r>
      <w:r w:rsidRPr="00354BC1">
        <w:rPr>
          <w:rFonts w:ascii="Verdana" w:hAnsi="Verdana"/>
          <w:sz w:val="24"/>
          <w:szCs w:val="28"/>
        </w:rPr>
        <w:br/>
      </w:r>
    </w:p>
    <w:p w14:paraId="25E34890" w14:textId="77777777" w:rsidR="00E4264D" w:rsidRDefault="00E4264D" w:rsidP="00E4264D">
      <w:pPr>
        <w:rPr>
          <w:rFonts w:ascii="Verdana" w:hAnsi="Verdana"/>
          <w:sz w:val="24"/>
          <w:szCs w:val="28"/>
        </w:rPr>
      </w:pPr>
    </w:p>
    <w:p w14:paraId="1B637855" w14:textId="77777777" w:rsidR="00E4264D" w:rsidRDefault="00E4264D" w:rsidP="00E4264D">
      <w:pPr>
        <w:rPr>
          <w:rFonts w:ascii="Verdana" w:hAnsi="Verdana"/>
          <w:sz w:val="24"/>
          <w:szCs w:val="28"/>
        </w:rPr>
      </w:pPr>
    </w:p>
    <w:p w14:paraId="520C1B50" w14:textId="77777777" w:rsidR="00E4264D" w:rsidRPr="00354BC1" w:rsidRDefault="00E4264D" w:rsidP="00E4264D">
      <w:pPr>
        <w:rPr>
          <w:rFonts w:ascii="Verdana" w:hAnsi="Verdana"/>
          <w:sz w:val="24"/>
          <w:szCs w:val="28"/>
        </w:rPr>
      </w:pPr>
    </w:p>
    <w:p w14:paraId="35809C03" w14:textId="77777777" w:rsidR="00E4264D" w:rsidRPr="005D575F" w:rsidRDefault="00E4264D" w:rsidP="00E4264D">
      <w:pPr>
        <w:spacing w:after="100" w:afterAutospacing="1"/>
        <w:rPr>
          <w:rFonts w:ascii="Verdana" w:hAnsi="Verdana"/>
          <w:sz w:val="28"/>
          <w:szCs w:val="28"/>
        </w:rPr>
      </w:pPr>
      <w:r w:rsidRPr="00354BC1">
        <w:rPr>
          <w:rFonts w:ascii="Verdana" w:hAnsi="Verdana"/>
          <w:sz w:val="24"/>
          <w:szCs w:val="28"/>
        </w:rPr>
        <w:t>DOB:</w:t>
      </w:r>
      <w:r w:rsidR="00031B47">
        <w:rPr>
          <w:rFonts w:ascii="Verdana" w:hAnsi="Verdana"/>
          <w:sz w:val="24"/>
          <w:szCs w:val="28"/>
        </w:rPr>
        <w:pict w14:anchorId="10D6B425">
          <v:rect id="_x0000_i1027" style="width:0;height:1.5pt" o:hralign="center" o:hrstd="t" o:hr="t" fillcolor="gray" stroked="f"/>
        </w:pict>
      </w:r>
      <w:r w:rsidRPr="00354BC1">
        <w:rPr>
          <w:rFonts w:ascii="Verdana" w:hAnsi="Verdana"/>
          <w:sz w:val="24"/>
          <w:szCs w:val="28"/>
        </w:rPr>
        <w:br/>
        <w:t>Your name/signature &amp; relationship if applying on behalf of another person (e.g. parent/legal guardian):</w:t>
      </w:r>
      <w:r w:rsidRPr="00354BC1">
        <w:rPr>
          <w:rFonts w:ascii="Verdana" w:hAnsi="Verdana"/>
          <w:sz w:val="24"/>
          <w:szCs w:val="28"/>
        </w:rPr>
        <w:br/>
      </w:r>
    </w:p>
    <w:p w14:paraId="7E8CA494" w14:textId="77777777" w:rsidR="00E4264D" w:rsidRDefault="00E4264D" w:rsidP="00E4264D"/>
    <w:p w14:paraId="7492B035" w14:textId="77777777" w:rsidR="00E4264D" w:rsidRDefault="00E4264D" w:rsidP="00E4264D">
      <w:pPr>
        <w:rPr>
          <w:rFonts w:ascii="Verdana" w:hAnsi="Verdana"/>
          <w:sz w:val="28"/>
          <w:szCs w:val="28"/>
        </w:rPr>
      </w:pPr>
    </w:p>
    <w:p w14:paraId="3A7ED791" w14:textId="77777777" w:rsidR="00E4264D" w:rsidRDefault="00E4264D" w:rsidP="00E4264D">
      <w:pPr>
        <w:rPr>
          <w:rFonts w:ascii="Verdana" w:hAnsi="Verdana"/>
          <w:sz w:val="28"/>
          <w:szCs w:val="28"/>
        </w:rPr>
      </w:pPr>
    </w:p>
    <w:p w14:paraId="2F20A853" w14:textId="77777777" w:rsidR="00E4264D" w:rsidRPr="0036646C" w:rsidRDefault="00E4264D" w:rsidP="00E4264D">
      <w:pPr>
        <w:rPr>
          <w:rFonts w:ascii="Verdana" w:hAnsi="Verdana"/>
          <w:sz w:val="28"/>
          <w:szCs w:val="28"/>
        </w:rPr>
      </w:pPr>
    </w:p>
    <w:p w14:paraId="12E6390B" w14:textId="49542D7F" w:rsidR="00A86D8F" w:rsidRDefault="00E4264D" w:rsidP="00E4264D">
      <w:pPr>
        <w:spacing w:before="100" w:beforeAutospacing="1" w:after="100" w:afterAutospacing="1" w:line="240" w:lineRule="auto"/>
        <w:jc w:val="center"/>
        <w:rPr>
          <w:rFonts w:ascii="Verdana" w:hAnsi="Verdana"/>
          <w:sz w:val="20"/>
          <w:szCs w:val="28"/>
        </w:rPr>
      </w:pPr>
      <w:r w:rsidRPr="00354BC1">
        <w:rPr>
          <w:rFonts w:ascii="Verdana" w:hAnsi="Verdana"/>
          <w:sz w:val="20"/>
          <w:szCs w:val="28"/>
        </w:rPr>
        <w:t>Please hand this form into reception, or post it to the surgery</w:t>
      </w:r>
      <w:r w:rsidR="00494771">
        <w:rPr>
          <w:rFonts w:ascii="Verdana" w:hAnsi="Verdana"/>
          <w:sz w:val="20"/>
          <w:szCs w:val="28"/>
        </w:rPr>
        <w:t>,</w:t>
      </w:r>
      <w:r w:rsidRPr="00354BC1">
        <w:rPr>
          <w:rFonts w:ascii="Verdana" w:hAnsi="Verdana"/>
          <w:sz w:val="20"/>
          <w:szCs w:val="28"/>
        </w:rPr>
        <w:br/>
        <w:t xml:space="preserve">or email it to </w:t>
      </w:r>
      <w:hyperlink r:id="rId20" w:history="1">
        <w:r w:rsidR="005118A7" w:rsidRPr="004F29FB">
          <w:rPr>
            <w:rStyle w:val="Hyperlink"/>
            <w:rFonts w:ascii="Verdana" w:hAnsi="Verdana"/>
            <w:sz w:val="20"/>
            <w:szCs w:val="28"/>
          </w:rPr>
          <w:t>bwccg.uscripts@nhs.net</w:t>
        </w:r>
      </w:hyperlink>
    </w:p>
    <w:sectPr w:rsidR="00A86D8F" w:rsidSect="00494771">
      <w:footerReference w:type="default" r:id="rId21"/>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328968" w14:textId="77777777" w:rsidR="000861EE" w:rsidRDefault="000861EE" w:rsidP="003F0091">
      <w:pPr>
        <w:spacing w:after="0" w:line="240" w:lineRule="auto"/>
      </w:pPr>
      <w:r>
        <w:separator/>
      </w:r>
    </w:p>
  </w:endnote>
  <w:endnote w:type="continuationSeparator" w:id="0">
    <w:p w14:paraId="66EDF322" w14:textId="77777777" w:rsidR="000861EE" w:rsidRDefault="000861EE"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DB5B6" w14:textId="77777777" w:rsidR="003F0091" w:rsidRPr="005E313B" w:rsidRDefault="00F13429" w:rsidP="005E313B">
    <w:pPr>
      <w:pStyle w:val="Footer"/>
      <w:tabs>
        <w:tab w:val="clear" w:pos="4513"/>
        <w:tab w:val="clear" w:pos="9026"/>
        <w:tab w:val="left" w:pos="1305"/>
      </w:tabs>
      <w:jc w:val="center"/>
    </w:pPr>
    <w:r>
      <w:tab/>
    </w:r>
    <w:r>
      <w:tab/>
    </w:r>
    <w:r>
      <w:tab/>
    </w:r>
    <w:r>
      <w:tab/>
    </w:r>
    <w:r w:rsidR="00B6743A">
      <w:fldChar w:fldCharType="begin"/>
    </w:r>
    <w:r w:rsidR="005E313B">
      <w:instrText xml:space="preserve"> PAGE   \* MERGEFORMAT </w:instrText>
    </w:r>
    <w:r w:rsidR="00B6743A">
      <w:fldChar w:fldCharType="separate"/>
    </w:r>
    <w:r w:rsidR="00031B47">
      <w:rPr>
        <w:noProof/>
      </w:rPr>
      <w:t>1</w:t>
    </w:r>
    <w:r w:rsidR="00B6743A">
      <w:rPr>
        <w:noProof/>
      </w:rPr>
      <w:fldChar w:fldCharType="end"/>
    </w:r>
    <w:r>
      <w:rPr>
        <w:noProof/>
      </w:rPr>
      <w:tab/>
    </w:r>
    <w:r>
      <w:rPr>
        <w:noProof/>
      </w:rPr>
      <w:tab/>
    </w:r>
    <w:r>
      <w:rPr>
        <w:noProof/>
      </w:rPr>
      <w:tab/>
    </w:r>
    <w:r>
      <w:rPr>
        <w:noProof/>
      </w:rPr>
      <w:tab/>
    </w:r>
    <w:r>
      <w:rPr>
        <w:noProof/>
      </w:rPr>
      <w:tab/>
    </w:r>
    <w:r>
      <w:rPr>
        <w:noProof/>
      </w:rPr>
      <w:tab/>
    </w:r>
    <w:r>
      <w:rPr>
        <w:noProof/>
      </w:rPr>
      <w:tab/>
    </w:r>
    <w:r w:rsidR="00132541">
      <w:rPr>
        <w:noProof/>
      </w:rPr>
      <w:t>v1.</w:t>
    </w:r>
    <w:r w:rsidR="00494771">
      <w:rPr>
        <w:noProof/>
      </w:rPr>
      <w:t>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733816" w14:textId="77777777" w:rsidR="000861EE" w:rsidRDefault="000861EE" w:rsidP="003F0091">
      <w:pPr>
        <w:spacing w:after="0" w:line="240" w:lineRule="auto"/>
      </w:pPr>
      <w:r>
        <w:separator/>
      </w:r>
    </w:p>
  </w:footnote>
  <w:footnote w:type="continuationSeparator" w:id="0">
    <w:p w14:paraId="2525F13B" w14:textId="77777777" w:rsidR="000861EE" w:rsidRDefault="000861EE" w:rsidP="003F00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B47"/>
    <w:rsid w:val="00031FAC"/>
    <w:rsid w:val="00053C38"/>
    <w:rsid w:val="0007397A"/>
    <w:rsid w:val="000832C8"/>
    <w:rsid w:val="00085AA8"/>
    <w:rsid w:val="000861EE"/>
    <w:rsid w:val="000873F9"/>
    <w:rsid w:val="000939AD"/>
    <w:rsid w:val="000B78DC"/>
    <w:rsid w:val="000C6876"/>
    <w:rsid w:val="000E005A"/>
    <w:rsid w:val="000E2083"/>
    <w:rsid w:val="000E3BB9"/>
    <w:rsid w:val="000E5B98"/>
    <w:rsid w:val="000F03C2"/>
    <w:rsid w:val="001061C8"/>
    <w:rsid w:val="001214C7"/>
    <w:rsid w:val="001260A0"/>
    <w:rsid w:val="00132541"/>
    <w:rsid w:val="0013386F"/>
    <w:rsid w:val="001428B1"/>
    <w:rsid w:val="00150938"/>
    <w:rsid w:val="00160E0E"/>
    <w:rsid w:val="0016236B"/>
    <w:rsid w:val="00162438"/>
    <w:rsid w:val="00186F8F"/>
    <w:rsid w:val="001906E2"/>
    <w:rsid w:val="00193E08"/>
    <w:rsid w:val="001A0DC1"/>
    <w:rsid w:val="001B2EEA"/>
    <w:rsid w:val="001B570A"/>
    <w:rsid w:val="001B7192"/>
    <w:rsid w:val="001C1947"/>
    <w:rsid w:val="001D7770"/>
    <w:rsid w:val="001E41A5"/>
    <w:rsid w:val="001F461F"/>
    <w:rsid w:val="00212085"/>
    <w:rsid w:val="002228B1"/>
    <w:rsid w:val="0022325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D05B5"/>
    <w:rsid w:val="002D088B"/>
    <w:rsid w:val="002D4558"/>
    <w:rsid w:val="002D643E"/>
    <w:rsid w:val="002D792C"/>
    <w:rsid w:val="002E6199"/>
    <w:rsid w:val="002F55D9"/>
    <w:rsid w:val="0030478F"/>
    <w:rsid w:val="00307E0D"/>
    <w:rsid w:val="00311630"/>
    <w:rsid w:val="00313792"/>
    <w:rsid w:val="0032223B"/>
    <w:rsid w:val="0032249F"/>
    <w:rsid w:val="00336176"/>
    <w:rsid w:val="00336E86"/>
    <w:rsid w:val="003376FB"/>
    <w:rsid w:val="003456FD"/>
    <w:rsid w:val="00345789"/>
    <w:rsid w:val="00345B0E"/>
    <w:rsid w:val="00345FC4"/>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533B6"/>
    <w:rsid w:val="00465F64"/>
    <w:rsid w:val="00477B0C"/>
    <w:rsid w:val="004929A5"/>
    <w:rsid w:val="00494771"/>
    <w:rsid w:val="004951C7"/>
    <w:rsid w:val="004A0922"/>
    <w:rsid w:val="004A11D9"/>
    <w:rsid w:val="004B256C"/>
    <w:rsid w:val="004B41FE"/>
    <w:rsid w:val="004C0C5E"/>
    <w:rsid w:val="004D115D"/>
    <w:rsid w:val="004D3761"/>
    <w:rsid w:val="004E5A1E"/>
    <w:rsid w:val="00504A31"/>
    <w:rsid w:val="00507386"/>
    <w:rsid w:val="005118A7"/>
    <w:rsid w:val="00522BB3"/>
    <w:rsid w:val="00523CF7"/>
    <w:rsid w:val="005315B1"/>
    <w:rsid w:val="00532103"/>
    <w:rsid w:val="00533B00"/>
    <w:rsid w:val="0053445E"/>
    <w:rsid w:val="005411F4"/>
    <w:rsid w:val="00547538"/>
    <w:rsid w:val="005540B5"/>
    <w:rsid w:val="00567E0A"/>
    <w:rsid w:val="005721CB"/>
    <w:rsid w:val="005730D6"/>
    <w:rsid w:val="00583FC8"/>
    <w:rsid w:val="00593AAA"/>
    <w:rsid w:val="005A16D0"/>
    <w:rsid w:val="005A3EB0"/>
    <w:rsid w:val="005A7001"/>
    <w:rsid w:val="005B25B5"/>
    <w:rsid w:val="005B5627"/>
    <w:rsid w:val="005D38DB"/>
    <w:rsid w:val="005E1845"/>
    <w:rsid w:val="005E313B"/>
    <w:rsid w:val="005F120B"/>
    <w:rsid w:val="005F2F65"/>
    <w:rsid w:val="005F7F53"/>
    <w:rsid w:val="00601332"/>
    <w:rsid w:val="006018EE"/>
    <w:rsid w:val="00602152"/>
    <w:rsid w:val="00605913"/>
    <w:rsid w:val="0062379F"/>
    <w:rsid w:val="00623FAE"/>
    <w:rsid w:val="00630D3C"/>
    <w:rsid w:val="00641207"/>
    <w:rsid w:val="0064585B"/>
    <w:rsid w:val="00653FD5"/>
    <w:rsid w:val="00655842"/>
    <w:rsid w:val="00656AB5"/>
    <w:rsid w:val="00660D54"/>
    <w:rsid w:val="006757E1"/>
    <w:rsid w:val="00690E17"/>
    <w:rsid w:val="006A6A53"/>
    <w:rsid w:val="006B3BFA"/>
    <w:rsid w:val="006C67AB"/>
    <w:rsid w:val="006F3B97"/>
    <w:rsid w:val="0072348D"/>
    <w:rsid w:val="00724612"/>
    <w:rsid w:val="00734D2D"/>
    <w:rsid w:val="00736B7B"/>
    <w:rsid w:val="0074581B"/>
    <w:rsid w:val="00747DBD"/>
    <w:rsid w:val="00760367"/>
    <w:rsid w:val="00761BB8"/>
    <w:rsid w:val="00763E0F"/>
    <w:rsid w:val="00772FCD"/>
    <w:rsid w:val="007832BA"/>
    <w:rsid w:val="00796188"/>
    <w:rsid w:val="007A1724"/>
    <w:rsid w:val="007A4E4B"/>
    <w:rsid w:val="007A5F5C"/>
    <w:rsid w:val="007E4013"/>
    <w:rsid w:val="007F2C17"/>
    <w:rsid w:val="00811B63"/>
    <w:rsid w:val="008201B2"/>
    <w:rsid w:val="00832E2E"/>
    <w:rsid w:val="00835A8B"/>
    <w:rsid w:val="008379DF"/>
    <w:rsid w:val="00853539"/>
    <w:rsid w:val="00860075"/>
    <w:rsid w:val="00860AC3"/>
    <w:rsid w:val="008612B7"/>
    <w:rsid w:val="008703F1"/>
    <w:rsid w:val="00870A23"/>
    <w:rsid w:val="008726C7"/>
    <w:rsid w:val="00876247"/>
    <w:rsid w:val="00877F9D"/>
    <w:rsid w:val="00881BCD"/>
    <w:rsid w:val="00884B39"/>
    <w:rsid w:val="00886030"/>
    <w:rsid w:val="00891EBA"/>
    <w:rsid w:val="00893353"/>
    <w:rsid w:val="00897001"/>
    <w:rsid w:val="008B6502"/>
    <w:rsid w:val="008C12C9"/>
    <w:rsid w:val="008D0664"/>
    <w:rsid w:val="008D2A35"/>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7DC8"/>
    <w:rsid w:val="009D2B47"/>
    <w:rsid w:val="009D6AC0"/>
    <w:rsid w:val="009E55B7"/>
    <w:rsid w:val="009F0E57"/>
    <w:rsid w:val="009F0FD3"/>
    <w:rsid w:val="009F7C2A"/>
    <w:rsid w:val="00A008F6"/>
    <w:rsid w:val="00A031D5"/>
    <w:rsid w:val="00A053C4"/>
    <w:rsid w:val="00A10EE5"/>
    <w:rsid w:val="00A1625E"/>
    <w:rsid w:val="00A240B3"/>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6454A"/>
    <w:rsid w:val="00B66D45"/>
    <w:rsid w:val="00B6743A"/>
    <w:rsid w:val="00B75535"/>
    <w:rsid w:val="00B917EF"/>
    <w:rsid w:val="00B92123"/>
    <w:rsid w:val="00B93CAC"/>
    <w:rsid w:val="00BA6083"/>
    <w:rsid w:val="00BB63E0"/>
    <w:rsid w:val="00BD2707"/>
    <w:rsid w:val="00BE2734"/>
    <w:rsid w:val="00BE3889"/>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633B"/>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C4EEE"/>
    <w:rsid w:val="00DD4BD8"/>
    <w:rsid w:val="00DE1086"/>
    <w:rsid w:val="00DF0067"/>
    <w:rsid w:val="00DF4F11"/>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6001"/>
    <w:rsid w:val="00EA7995"/>
    <w:rsid w:val="00EB2FCB"/>
    <w:rsid w:val="00EC4FC9"/>
    <w:rsid w:val="00ED33B9"/>
    <w:rsid w:val="00ED369A"/>
    <w:rsid w:val="00EE2489"/>
    <w:rsid w:val="00EE5389"/>
    <w:rsid w:val="00EF3B7F"/>
    <w:rsid w:val="00F02E17"/>
    <w:rsid w:val="00F02FF5"/>
    <w:rsid w:val="00F101F1"/>
    <w:rsid w:val="00F13429"/>
    <w:rsid w:val="00F25966"/>
    <w:rsid w:val="00F27D7F"/>
    <w:rsid w:val="00F3541B"/>
    <w:rsid w:val="00F52ACE"/>
    <w:rsid w:val="00F53C9C"/>
    <w:rsid w:val="00F61D00"/>
    <w:rsid w:val="00F65286"/>
    <w:rsid w:val="00F67184"/>
    <w:rsid w:val="00F732D7"/>
    <w:rsid w:val="00F768BE"/>
    <w:rsid w:val="00F815E5"/>
    <w:rsid w:val="00F81A8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65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2">
    <w:name w:val="Unresolved Mention2"/>
    <w:uiPriority w:val="99"/>
    <w:semiHidden/>
    <w:unhideWhenUsed/>
    <w:rsid w:val="00494771"/>
    <w:rPr>
      <w:color w:val="605E5C"/>
      <w:shd w:val="clear" w:color="auto" w:fill="E1DFDD"/>
    </w:rPr>
  </w:style>
  <w:style w:type="character" w:customStyle="1" w:styleId="UnresolvedMention">
    <w:name w:val="Unresolved Mention"/>
    <w:basedOn w:val="DefaultParagraphFont"/>
    <w:uiPriority w:val="99"/>
    <w:semiHidden/>
    <w:unhideWhenUsed/>
    <w:rsid w:val="00567E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2">
    <w:name w:val="Unresolved Mention2"/>
    <w:uiPriority w:val="99"/>
    <w:semiHidden/>
    <w:unhideWhenUsed/>
    <w:rsid w:val="00494771"/>
    <w:rPr>
      <w:color w:val="605E5C"/>
      <w:shd w:val="clear" w:color="auto" w:fill="E1DFDD"/>
    </w:rPr>
  </w:style>
  <w:style w:type="character" w:customStyle="1" w:styleId="UnresolvedMention">
    <w:name w:val="Unresolved Mention"/>
    <w:basedOn w:val="DefaultParagraphFont"/>
    <w:uiPriority w:val="99"/>
    <w:semiHidden/>
    <w:unhideWhenUsed/>
    <w:rsid w:val="00567E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ma.org.uk/" TargetMode="External"/><Relationship Id="rId18" Type="http://schemas.openxmlformats.org/officeDocument/2006/relationships/hyperlink" Target="https://www.readinguniversitymedicalpractice.nhs.uk/info.aspx?p=2&amp;pr=K81605&amp;t=1&amp;high=privacy+notic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rcgp.org.uk/" TargetMode="External"/><Relationship Id="rId17" Type="http://schemas.openxmlformats.org/officeDocument/2006/relationships/package" Target="embeddings/Microsoft_Word_Document1.docx"/><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mailto:bwccg.uscripts@nhs.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bout-nhs-digital/corporate-information-and-documents/independent-group-advising-on-the-release-of-data" TargetMode="External"/><Relationship Id="rId5" Type="http://schemas.openxmlformats.org/officeDocument/2006/relationships/settings" Target="settings.xml"/><Relationship Id="rId15" Type="http://schemas.openxmlformats.org/officeDocument/2006/relationships/hyperlink" Target="https://digital.nhs.uk/binaries/content/assets/website-assets/corporate-information/directions-and-data-provision-notices/data-provision-notices/gpesdatapandemicplanningresearchdpnv1.0.pdf" TargetMode="External"/><Relationship Id="rId23" Type="http://schemas.openxmlformats.org/officeDocument/2006/relationships/theme" Target="theme/theme1.xml"/><Relationship Id="rId10" Type="http://schemas.openxmlformats.org/officeDocument/2006/relationships/hyperlink" Target="https://digital.nhs.uk/services/data-access-request-service-dars" TargetMode="External"/><Relationship Id="rId19" Type="http://schemas.openxmlformats.org/officeDocument/2006/relationships/hyperlink" Target="mailto:bwccg.uscripts@nhs.net" TargetMode="External"/><Relationship Id="rId4" Type="http://schemas.microsoft.com/office/2007/relationships/stylesWithEffects" Target="stylesWithEffects.xml"/><Relationship Id="rId9" Type="http://schemas.openxmlformats.org/officeDocument/2006/relationships/hyperlink" Target="http://www.legislation.gov.uk/ukpga/2012/7/section/259/enacted" TargetMode="External"/><Relationship Id="rId14" Type="http://schemas.openxmlformats.org/officeDocument/2006/relationships/hyperlink" Target="https://digital.nhs.uk/coronavirus/gpes-data-for-pandemic-planning-and-research/transparency-notice-gpes-data-for-pandemic-planning-and-research-covid-1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96464-0775-48AC-A426-83127C5B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6</Words>
  <Characters>522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126</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NHS</cp:lastModifiedBy>
  <cp:revision>2</cp:revision>
  <cp:lastPrinted>2017-01-25T12:10:00Z</cp:lastPrinted>
  <dcterms:created xsi:type="dcterms:W3CDTF">2020-09-21T10:57:00Z</dcterms:created>
  <dcterms:modified xsi:type="dcterms:W3CDTF">2020-09-21T10:57:00Z</dcterms:modified>
</cp:coreProperties>
</file>